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C74D0" w:rsidRPr="0014461D" w:rsidP="00DC74D0" w14:paraId="073E128A" w14:textId="33B25AFA">
      <w:pPr>
        <w:jc w:val="center"/>
        <w:rPr>
          <w:rFonts w:eastAsia="Calibri"/>
          <w:b/>
          <w:sz w:val="24"/>
          <w:szCs w:val="24"/>
        </w:rPr>
      </w:pPr>
      <w:bookmarkStart w:id="0" w:name="_Hlk190094716"/>
      <w:r w:rsidRPr="0014461D">
        <w:rPr>
          <w:rFonts w:eastAsia="Calibri"/>
          <w:b/>
          <w:sz w:val="24"/>
          <w:szCs w:val="24"/>
        </w:rPr>
        <w:t xml:space="preserve">APPENDIX </w:t>
      </w:r>
      <w:r>
        <w:rPr>
          <w:rFonts w:eastAsia="Calibri"/>
          <w:b/>
          <w:sz w:val="24"/>
          <w:szCs w:val="24"/>
        </w:rPr>
        <w:t>C.</w:t>
      </w:r>
      <w:r>
        <w:rPr>
          <w:rFonts w:eastAsia="Calibri"/>
          <w:b/>
          <w:sz w:val="24"/>
          <w:szCs w:val="24"/>
        </w:rPr>
        <w:t>7</w:t>
      </w:r>
    </w:p>
    <w:p w:rsidR="00DC74D0" w:rsidRPr="0014461D" w:rsidP="00DC74D0" w14:paraId="7359EC35" w14:textId="634DC700">
      <w:pPr>
        <w:jc w:val="center"/>
        <w:rPr>
          <w:rFonts w:eastAsia="Calibri"/>
          <w:b/>
          <w:caps/>
          <w:sz w:val="24"/>
          <w:szCs w:val="24"/>
        </w:rPr>
      </w:pPr>
      <w:r>
        <w:rPr>
          <w:rFonts w:eastAsia="Calibri"/>
          <w:b/>
          <w:caps/>
          <w:sz w:val="24"/>
          <w:szCs w:val="24"/>
        </w:rPr>
        <w:t>REINDER EMAIL TEMPLATE FROM</w:t>
      </w:r>
      <w:r>
        <w:rPr>
          <w:rFonts w:eastAsia="Calibri"/>
          <w:b/>
          <w:caps/>
          <w:sz w:val="24"/>
          <w:szCs w:val="24"/>
        </w:rPr>
        <w:t xml:space="preserve"> STATE CHILD NUTRITION DIRECTORS</w:t>
      </w:r>
      <w:r>
        <w:rPr>
          <w:rFonts w:eastAsia="Calibri"/>
          <w:b/>
          <w:caps/>
          <w:sz w:val="24"/>
          <w:szCs w:val="24"/>
        </w:rPr>
        <w:t xml:space="preserve"> TO SCHOOL FOOD AUTHORITIES</w:t>
      </w:r>
    </w:p>
    <w:bookmarkEnd w:id="0"/>
    <w:p w:rsidR="00DC74D0" w14:paraId="790643E3" w14:textId="77777777">
      <w:pPr>
        <w:spacing w:after="0" w:line="240" w:lineRule="auto"/>
        <w:rPr>
          <w:sz w:val="18"/>
          <w:szCs w:val="18"/>
        </w:rPr>
      </w:pPr>
      <w:r>
        <w:rPr>
          <w:sz w:val="18"/>
          <w:szCs w:val="18"/>
        </w:rPr>
        <w:br w:type="page"/>
      </w:r>
    </w:p>
    <w:p w:rsidR="004142F2" w:rsidRPr="001624E0" w:rsidP="00DC74D0" w14:paraId="1B93752F" w14:textId="0686B624">
      <w:pPr>
        <w:pStyle w:val="BodyText"/>
        <w:spacing w:after="0"/>
        <w:jc w:val="center"/>
        <w:rPr>
          <w:sz w:val="18"/>
          <w:szCs w:val="18"/>
        </w:rPr>
      </w:pPr>
      <w:r>
        <w:rPr>
          <w:noProof/>
        </w:rPr>
        <mc:AlternateContent>
          <mc:Choice Requires="wps">
            <w:drawing>
              <wp:anchor distT="0" distB="0" distL="114300" distR="114300" simplePos="0" relativeHeight="251658240" behindDoc="0" locked="0" layoutInCell="1" allowOverlap="1">
                <wp:simplePos x="0" y="0"/>
                <wp:positionH relativeFrom="column">
                  <wp:posOffset>4248149</wp:posOffset>
                </wp:positionH>
                <wp:positionV relativeFrom="paragraph">
                  <wp:posOffset>76200</wp:posOffset>
                </wp:positionV>
                <wp:extent cx="1666875" cy="352425"/>
                <wp:effectExtent l="0" t="0" r="28575" b="28575"/>
                <wp:wrapNone/>
                <wp:docPr id="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666875" cy="3524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1025" style="width:131.25pt;height:27.75pt;margin-top:6pt;margin-left:334.5pt;mso-height-percent:0;mso-height-relative:margin;mso-width-percent:0;mso-width-relative:margin;mso-wrap-distance-bottom:0;mso-wrap-distance-left:9pt;mso-wrap-distance-right:9pt;mso-wrap-distance-top:0;mso-wrap-style:square;position:absolute;visibility:visible;v-text-anchor:middle;z-index:251659264" filled="f" strokecolor="black"/>
            </w:pict>
          </mc:Fallback>
        </mc:AlternateContent>
      </w:r>
    </w:p>
    <w:p w:rsidR="009A06AE" w:rsidP="009A06AE" w14:paraId="72087B5D" w14:textId="23456B62">
      <w:pPr>
        <w:spacing w:after="0" w:line="240" w:lineRule="auto"/>
        <w:jc w:val="right"/>
        <w:rPr>
          <w:sz w:val="18"/>
          <w:szCs w:val="18"/>
        </w:rPr>
      </w:pPr>
      <w:r>
        <w:rPr>
          <w:sz w:val="18"/>
          <w:szCs w:val="18"/>
        </w:rPr>
        <w:t>OMB Number:  0584-0646</w:t>
      </w:r>
    </w:p>
    <w:p w:rsidR="009A06AE" w:rsidP="00DC74D0" w14:paraId="4A7189C8" w14:textId="1BB3982A">
      <w:pPr>
        <w:spacing w:after="0" w:line="240" w:lineRule="auto"/>
        <w:ind w:left="6840" w:hanging="90"/>
        <w:rPr>
          <w:sz w:val="18"/>
          <w:szCs w:val="18"/>
        </w:rPr>
      </w:pPr>
      <w:r>
        <w:rPr>
          <w:sz w:val="18"/>
          <w:szCs w:val="18"/>
        </w:rPr>
        <w:t>Expiration Date:</w:t>
      </w:r>
      <w:r w:rsidR="00DC74D0">
        <w:rPr>
          <w:sz w:val="18"/>
          <w:szCs w:val="18"/>
        </w:rPr>
        <w:t xml:space="preserve"> </w:t>
      </w:r>
      <w:r>
        <w:rPr>
          <w:sz w:val="18"/>
          <w:szCs w:val="18"/>
        </w:rPr>
        <w:t>XX</w:t>
      </w:r>
      <w:r w:rsidR="00DC74D0">
        <w:rPr>
          <w:sz w:val="18"/>
          <w:szCs w:val="18"/>
        </w:rPr>
        <w:t>/</w:t>
      </w:r>
      <w:r>
        <w:rPr>
          <w:sz w:val="18"/>
          <w:szCs w:val="18"/>
        </w:rPr>
        <w:t>XX</w:t>
      </w:r>
      <w:r w:rsidR="00DC74D0">
        <w:rPr>
          <w:sz w:val="18"/>
          <w:szCs w:val="18"/>
        </w:rPr>
        <w:t>/XXXX</w:t>
      </w:r>
    </w:p>
    <w:p w:rsidR="009C6704" w:rsidP="00580741" w14:paraId="33C3BAE5" w14:textId="77777777">
      <w:pPr>
        <w:pStyle w:val="BodyText"/>
      </w:pPr>
    </w:p>
    <w:p w:rsidR="004142F2" w:rsidP="00580741" w14:paraId="137A200D" w14:textId="27A6597C">
      <w:pPr>
        <w:pStyle w:val="BodyText"/>
      </w:pPr>
      <w:r>
        <w:t>Dear SFA Director:</w:t>
      </w:r>
    </w:p>
    <w:p w:rsidR="004142F2" w:rsidP="00580741" w14:paraId="4F2C46A6" w14:textId="1B8840AE">
      <w:pPr>
        <w:pStyle w:val="BodyText"/>
        <w:rPr>
          <w:szCs w:val="22"/>
        </w:rPr>
      </w:pPr>
      <w:r>
        <w:rPr>
          <w:szCs w:val="22"/>
        </w:rPr>
        <w:t xml:space="preserve">The </w:t>
      </w:r>
      <w:r w:rsidR="009A06AE">
        <w:rPr>
          <w:szCs w:val="22"/>
        </w:rPr>
        <w:t>2027</w:t>
      </w:r>
      <w:r>
        <w:rPr>
          <w:szCs w:val="22"/>
        </w:rPr>
        <w:t xml:space="preserve"> Farm to School Census is currently underway! Remember, it is important that </w:t>
      </w:r>
      <w:r w:rsidRPr="00D26DC6">
        <w:rPr>
          <w:b/>
          <w:szCs w:val="22"/>
          <w:u w:val="single"/>
        </w:rPr>
        <w:t>all</w:t>
      </w:r>
      <w:r>
        <w:rPr>
          <w:szCs w:val="22"/>
        </w:rPr>
        <w:t xml:space="preserve"> SFAs</w:t>
      </w:r>
      <w:r w:rsidR="00426D84">
        <w:rPr>
          <w:szCs w:val="22"/>
        </w:rPr>
        <w:t xml:space="preserve"> -- </w:t>
      </w:r>
      <w:r>
        <w:rPr>
          <w:szCs w:val="22"/>
        </w:rPr>
        <w:t>public, charter, and private</w:t>
      </w:r>
      <w:r w:rsidR="00426D84">
        <w:rPr>
          <w:szCs w:val="22"/>
        </w:rPr>
        <w:t xml:space="preserve">, </w:t>
      </w:r>
      <w:r w:rsidR="00426D84">
        <w:rPr>
          <w:szCs w:val="22"/>
        </w:rPr>
        <w:t>whether or not</w:t>
      </w:r>
      <w:r w:rsidR="00426D84">
        <w:rPr>
          <w:szCs w:val="22"/>
        </w:rPr>
        <w:t xml:space="preserve"> you do any farm to school activities –</w:t>
      </w:r>
      <w:r>
        <w:rPr>
          <w:szCs w:val="22"/>
        </w:rPr>
        <w:t xml:space="preserve"> </w:t>
      </w:r>
      <w:r w:rsidR="00426D84">
        <w:rPr>
          <w:szCs w:val="22"/>
        </w:rPr>
        <w:t>fill out the Census</w:t>
      </w:r>
      <w:r>
        <w:rPr>
          <w:szCs w:val="22"/>
        </w:rPr>
        <w:t xml:space="preserve"> to ensure the results </w:t>
      </w:r>
      <w:r w:rsidR="00426D84">
        <w:rPr>
          <w:szCs w:val="22"/>
        </w:rPr>
        <w:t>reflect</w:t>
      </w:r>
      <w:r>
        <w:rPr>
          <w:szCs w:val="22"/>
        </w:rPr>
        <w:t xml:space="preserve"> </w:t>
      </w:r>
      <w:r w:rsidR="00426D84">
        <w:rPr>
          <w:szCs w:val="22"/>
        </w:rPr>
        <w:t>what’s happening in [</w:t>
      </w:r>
      <w:r w:rsidRPr="009A06AE" w:rsidR="009A06AE">
        <w:rPr>
          <w:i/>
          <w:iCs/>
          <w:szCs w:val="22"/>
        </w:rPr>
        <w:t xml:space="preserve">insert </w:t>
      </w:r>
      <w:r w:rsidRPr="009A06AE" w:rsidR="009A06AE">
        <w:rPr>
          <w:i/>
          <w:iCs/>
          <w:szCs w:val="22"/>
          <w:highlight w:val="yellow"/>
        </w:rPr>
        <w:t>S</w:t>
      </w:r>
      <w:r w:rsidRPr="009A06AE" w:rsidR="00426D84">
        <w:rPr>
          <w:i/>
          <w:iCs/>
          <w:szCs w:val="22"/>
          <w:highlight w:val="yellow"/>
        </w:rPr>
        <w:t>tate</w:t>
      </w:r>
      <w:r w:rsidR="00426D84">
        <w:rPr>
          <w:szCs w:val="22"/>
        </w:rPr>
        <w:t>]</w:t>
      </w:r>
      <w:r w:rsidR="001E737E">
        <w:rPr>
          <w:szCs w:val="22"/>
        </w:rPr>
        <w:t xml:space="preserve">. </w:t>
      </w:r>
      <w:r w:rsidRPr="001E737E" w:rsidR="001E737E">
        <w:rPr>
          <w:szCs w:val="22"/>
          <w:highlight w:val="yellow"/>
        </w:rPr>
        <w:t>[</w:t>
      </w:r>
      <w:r w:rsidRPr="009A06AE" w:rsidR="001E737E">
        <w:rPr>
          <w:i/>
          <w:iCs/>
          <w:szCs w:val="22"/>
          <w:highlight w:val="yellow"/>
        </w:rPr>
        <w:t>Insert sentence about why the data is important to the State</w:t>
      </w:r>
      <w:r w:rsidRPr="001E737E" w:rsidR="001E737E">
        <w:rPr>
          <w:szCs w:val="22"/>
          <w:highlight w:val="yellow"/>
        </w:rPr>
        <w:t>.]</w:t>
      </w:r>
      <w:r w:rsidR="001E737E">
        <w:rPr>
          <w:szCs w:val="22"/>
        </w:rPr>
        <w:t xml:space="preserve"> </w:t>
      </w:r>
    </w:p>
    <w:p w:rsidR="004142F2" w:rsidRPr="009937F8" w:rsidP="004142F2" w14:paraId="709F236C" w14:textId="2B08A357">
      <w:pPr>
        <w:pStyle w:val="BulletsLast"/>
        <w:numPr>
          <w:ilvl w:val="0"/>
          <w:numId w:val="0"/>
        </w:numPr>
        <w:rPr>
          <w:b/>
        </w:rPr>
      </w:pPr>
      <w:r w:rsidRPr="00324F30">
        <w:rPr>
          <w:b/>
        </w:rPr>
        <w:t xml:space="preserve">If you haven’t already completed the </w:t>
      </w:r>
      <w:r w:rsidR="009A06AE">
        <w:rPr>
          <w:b/>
        </w:rPr>
        <w:t>2027</w:t>
      </w:r>
      <w:r w:rsidRPr="00324F30">
        <w:rPr>
          <w:b/>
        </w:rPr>
        <w:t xml:space="preserve"> Census, please do it as soon as possible! </w:t>
      </w:r>
      <w:r w:rsidRPr="009937F8" w:rsidR="009937F8">
        <w:rPr>
          <w:b/>
        </w:rPr>
        <w:t>We are trying to complete all data colle</w:t>
      </w:r>
      <w:r w:rsidRPr="009A06AE" w:rsidR="009937F8">
        <w:rPr>
          <w:b/>
        </w:rPr>
        <w:t xml:space="preserve">ction by </w:t>
      </w:r>
      <w:r w:rsidRPr="009A06AE" w:rsidR="00426D84">
        <w:rPr>
          <w:b/>
        </w:rPr>
        <w:t>[</w:t>
      </w:r>
      <w:r w:rsidRPr="009A06AE" w:rsidR="00426D84">
        <w:rPr>
          <w:bCs/>
        </w:rPr>
        <w:t>date</w:t>
      </w:r>
      <w:r w:rsidRPr="009A06AE" w:rsidR="00426D84">
        <w:rPr>
          <w:b/>
        </w:rPr>
        <w:t>]</w:t>
      </w:r>
      <w:r w:rsidRPr="009A06AE" w:rsidR="009937F8">
        <w:rPr>
          <w:b/>
        </w:rPr>
        <w:t>.</w:t>
      </w:r>
    </w:p>
    <w:p w:rsidR="00163804" w:rsidP="001E737E" w14:paraId="4F83310C" w14:textId="343CC901">
      <w:pPr>
        <w:pStyle w:val="CommentText"/>
        <w:spacing w:after="120"/>
        <w:ind w:right="720"/>
        <w:rPr>
          <w:sz w:val="22"/>
          <w:szCs w:val="22"/>
        </w:rPr>
      </w:pPr>
      <w:r>
        <w:rPr>
          <w:sz w:val="22"/>
          <w:szCs w:val="22"/>
        </w:rPr>
        <w:t xml:space="preserve">Participation in FNS research is required under the National School Lunch Act. </w:t>
      </w:r>
    </w:p>
    <w:p w:rsidR="001E737E" w:rsidP="001E737E" w14:paraId="5C3DA5D5" w14:textId="652816F6">
      <w:pPr>
        <w:pStyle w:val="BodyText"/>
        <w:rPr>
          <w:szCs w:val="22"/>
        </w:rPr>
      </w:pPr>
      <w:r>
        <w:t xml:space="preserve">Your SFA’s personalized Census link was sent to you by email </w:t>
      </w:r>
      <w:r w:rsidRPr="0062477A">
        <w:t xml:space="preserve">from </w:t>
      </w:r>
      <w:r w:rsidRPr="009A06AE" w:rsidR="009A06AE">
        <w:t>[s</w:t>
      </w:r>
      <w:r w:rsidR="009A06AE">
        <w:t>tudy team email]</w:t>
      </w:r>
      <w:r w:rsidRPr="00BE1805" w:rsidR="00BE1805">
        <w:rPr>
          <w:rStyle w:val="Hyperlink"/>
          <w:color w:val="auto"/>
          <w:u w:val="none"/>
        </w:rPr>
        <w:t xml:space="preserve">. </w:t>
      </w:r>
      <w:r w:rsidRPr="0062477A">
        <w:t>If</w:t>
      </w:r>
      <w:r>
        <w:t xml:space="preserve"> you need your link sent to you again, please </w:t>
      </w:r>
      <w:r w:rsidRPr="001E737E">
        <w:rPr>
          <w:szCs w:val="22"/>
        </w:rPr>
        <w:t xml:space="preserve">contact the study project team toll-free at </w:t>
      </w:r>
      <w:r w:rsidR="009A06AE">
        <w:rPr>
          <w:szCs w:val="22"/>
        </w:rPr>
        <w:t>[study team phone number]</w:t>
      </w:r>
      <w:r w:rsidRPr="001E737E">
        <w:rPr>
          <w:szCs w:val="22"/>
        </w:rPr>
        <w:t xml:space="preserve"> from 9 AM to 9 PM ET, or e-mail </w:t>
      </w:r>
      <w:r w:rsidR="009A06AE">
        <w:t xml:space="preserve">[study team email]. </w:t>
      </w:r>
    </w:p>
    <w:p w:rsidR="004035D7" w:rsidRPr="004035D7" w:rsidP="004035D7" w14:paraId="3454529B" w14:textId="0A767F1E">
      <w:pPr>
        <w:pStyle w:val="CommentText"/>
        <w:spacing w:after="120"/>
        <w:ind w:right="720"/>
        <w:rPr>
          <w:sz w:val="22"/>
          <w:szCs w:val="22"/>
        </w:rPr>
      </w:pPr>
      <w:r w:rsidRPr="001E737E">
        <w:rPr>
          <w:sz w:val="22"/>
          <w:szCs w:val="22"/>
        </w:rPr>
        <w:t>Click here [</w:t>
      </w:r>
      <w:r w:rsidRPr="009A06AE">
        <w:rPr>
          <w:i/>
          <w:iCs/>
          <w:sz w:val="22"/>
          <w:szCs w:val="22"/>
        </w:rPr>
        <w:t>insert link</w:t>
      </w:r>
      <w:r w:rsidRPr="001E737E">
        <w:rPr>
          <w:sz w:val="22"/>
          <w:szCs w:val="22"/>
        </w:rPr>
        <w:t xml:space="preserve">] to review an </w:t>
      </w:r>
      <w:r w:rsidRPr="001E737E">
        <w:rPr>
          <w:sz w:val="22"/>
          <w:szCs w:val="22"/>
          <w:u w:val="single"/>
        </w:rPr>
        <w:t>optional</w:t>
      </w:r>
      <w:r w:rsidRPr="001E737E">
        <w:rPr>
          <w:sz w:val="22"/>
          <w:szCs w:val="22"/>
        </w:rPr>
        <w:t xml:space="preserve"> worksheet to help you collect</w:t>
      </w:r>
      <w:r w:rsidR="00EE54B3">
        <w:rPr>
          <w:sz w:val="22"/>
          <w:szCs w:val="22"/>
        </w:rPr>
        <w:t xml:space="preserve"> some of the</w:t>
      </w:r>
      <w:r w:rsidRPr="001E737E">
        <w:rPr>
          <w:sz w:val="22"/>
          <w:szCs w:val="22"/>
        </w:rPr>
        <w:t xml:space="preserve"> information needed to complete the Census. You may need to contact other district or school staff </w:t>
      </w:r>
      <w:r w:rsidR="009D369C">
        <w:rPr>
          <w:sz w:val="22"/>
          <w:szCs w:val="22"/>
        </w:rPr>
        <w:t xml:space="preserve">or partners </w:t>
      </w:r>
      <w:r w:rsidRPr="001E737E">
        <w:rPr>
          <w:sz w:val="22"/>
          <w:szCs w:val="22"/>
        </w:rPr>
        <w:t>to obtain the information included on the worksheet, such as local purchasing data or the number of edible gardens in your district. You can also share the survey directly by forwarding th</w:t>
      </w:r>
      <w:r>
        <w:rPr>
          <w:sz w:val="22"/>
          <w:szCs w:val="22"/>
        </w:rPr>
        <w:t>e</w:t>
      </w:r>
      <w:r w:rsidRPr="001E737E">
        <w:rPr>
          <w:sz w:val="22"/>
          <w:szCs w:val="22"/>
        </w:rPr>
        <w:t xml:space="preserve"> email</w:t>
      </w:r>
      <w:r>
        <w:rPr>
          <w:sz w:val="22"/>
          <w:szCs w:val="22"/>
        </w:rPr>
        <w:t xml:space="preserve"> with the Census link</w:t>
      </w:r>
      <w:r w:rsidRPr="001E737E">
        <w:rPr>
          <w:sz w:val="22"/>
          <w:szCs w:val="22"/>
        </w:rPr>
        <w:t>.</w:t>
      </w:r>
    </w:p>
    <w:p w:rsidR="004142F2" w:rsidRPr="001E737E" w:rsidP="001E737E" w14:paraId="773C618C" w14:textId="38F1CED8">
      <w:pPr>
        <w:spacing w:after="120"/>
        <w:ind w:right="720"/>
        <w:rPr>
          <w:szCs w:val="22"/>
        </w:rPr>
      </w:pPr>
      <w:r w:rsidRPr="001E737E">
        <w:rPr>
          <w:szCs w:val="22"/>
        </w:rPr>
        <w:t>For additional information about the Census</w:t>
      </w:r>
      <w:r w:rsidR="00997B24">
        <w:rPr>
          <w:szCs w:val="22"/>
        </w:rPr>
        <w:t xml:space="preserve"> or if you have any questions</w:t>
      </w:r>
      <w:r w:rsidRPr="001E737E">
        <w:rPr>
          <w:szCs w:val="22"/>
        </w:rPr>
        <w:t xml:space="preserve">, please review the “Frequently Asked Questions” </w:t>
      </w:r>
      <w:r w:rsidRPr="009A06AE">
        <w:rPr>
          <w:szCs w:val="22"/>
        </w:rPr>
        <w:t>document [</w:t>
      </w:r>
      <w:r w:rsidRPr="009A06AE">
        <w:rPr>
          <w:i/>
          <w:iCs/>
          <w:szCs w:val="22"/>
        </w:rPr>
        <w:t>insert link</w:t>
      </w:r>
      <w:r w:rsidRPr="009A06AE">
        <w:rPr>
          <w:szCs w:val="22"/>
        </w:rPr>
        <w:t>] or contact</w:t>
      </w:r>
      <w:r w:rsidRPr="001E737E">
        <w:rPr>
          <w:szCs w:val="22"/>
        </w:rPr>
        <w:t xml:space="preserve"> the study project team</w:t>
      </w:r>
      <w:r>
        <w:rPr>
          <w:szCs w:val="22"/>
        </w:rPr>
        <w:t xml:space="preserve">. </w:t>
      </w:r>
    </w:p>
    <w:p w:rsidR="004142F2" w:rsidP="00580741" w14:paraId="0FBA9180" w14:textId="2F98F61B">
      <w:pPr>
        <w:pStyle w:val="BodyText"/>
      </w:pPr>
      <w:r w:rsidRPr="00C60510">
        <w:t xml:space="preserve">Thank you in advance for your </w:t>
      </w:r>
      <w:r>
        <w:t xml:space="preserve">assistance in </w:t>
      </w:r>
      <w:r w:rsidR="00426D84">
        <w:t xml:space="preserve">helping us gather the best information possible about farm to school! </w:t>
      </w:r>
      <w:r>
        <w:t xml:space="preserve"> </w:t>
      </w:r>
    </w:p>
    <w:p w:rsidR="004142F2" w:rsidRPr="00C60510" w:rsidP="00580741" w14:paraId="78176E95" w14:textId="2D2C09A7">
      <w:pPr>
        <w:pStyle w:val="BodyText"/>
      </w:pPr>
      <w:r w:rsidRPr="00C60510">
        <w:t xml:space="preserve">Sincerely, </w:t>
      </w:r>
    </w:p>
    <w:p w:rsidR="004142F2" w:rsidRPr="009A06AE" w:rsidP="00580741" w14:paraId="35FA41B7" w14:textId="56742C8F">
      <w:pPr>
        <w:pStyle w:val="BodyText"/>
        <w:rPr>
          <w:i/>
          <w:iCs/>
        </w:rPr>
      </w:pPr>
      <w:r w:rsidRPr="009A06AE">
        <w:rPr>
          <w:i/>
          <w:iCs/>
          <w:highlight w:val="yellow"/>
        </w:rPr>
        <w:t>[</w:t>
      </w:r>
      <w:r w:rsidR="009A06AE">
        <w:rPr>
          <w:i/>
          <w:iCs/>
          <w:highlight w:val="yellow"/>
        </w:rPr>
        <w:t xml:space="preserve">insert </w:t>
      </w:r>
      <w:r w:rsidRPr="009A06AE">
        <w:rPr>
          <w:i/>
          <w:iCs/>
          <w:highlight w:val="yellow"/>
        </w:rPr>
        <w:t xml:space="preserve">State contact </w:t>
      </w:r>
      <w:r w:rsidR="009A06AE">
        <w:rPr>
          <w:i/>
          <w:iCs/>
          <w:highlight w:val="yellow"/>
        </w:rPr>
        <w:t>signature</w:t>
      </w:r>
      <w:r w:rsidRPr="009A06AE">
        <w:rPr>
          <w:i/>
          <w:iCs/>
          <w:highlight w:val="yellow"/>
        </w:rPr>
        <w:t>]</w:t>
      </w:r>
      <w:r w:rsidRPr="009A06AE">
        <w:rPr>
          <w:i/>
          <w:iCs/>
          <w:highlight w:val="yellow"/>
        </w:rPr>
        <w:br/>
      </w:r>
    </w:p>
    <w:p w:rsidR="009A06AE" w:rsidP="004142F2" w14:paraId="412F1FBA" w14:textId="77777777">
      <w:pPr>
        <w:pStyle w:val="BodyText"/>
        <w:rPr>
          <w:sz w:val="16"/>
          <w:szCs w:val="16"/>
        </w:rPr>
      </w:pPr>
    </w:p>
    <w:p w:rsidR="009A06AE" w:rsidP="004142F2" w14:paraId="3A0B7B46" w14:textId="77777777">
      <w:pPr>
        <w:pStyle w:val="BodyText"/>
        <w:rPr>
          <w:sz w:val="16"/>
          <w:szCs w:val="16"/>
        </w:rPr>
      </w:pPr>
    </w:p>
    <w:p w:rsidR="009A06AE" w:rsidP="004142F2" w14:paraId="05D52F4B" w14:textId="77777777">
      <w:pPr>
        <w:pStyle w:val="BodyText"/>
        <w:rPr>
          <w:sz w:val="16"/>
          <w:szCs w:val="16"/>
        </w:rPr>
      </w:pPr>
    </w:p>
    <w:p w:rsidR="006B078C" w:rsidP="006B078C" w14:paraId="73BB53A9" w14:textId="6D9FF064">
      <w:pPr>
        <w:pBdr>
          <w:top w:val="single" w:sz="4" w:space="1" w:color="auto"/>
          <w:left w:val="single" w:sz="4" w:space="4" w:color="auto"/>
          <w:bottom w:val="single" w:sz="4" w:space="1" w:color="auto"/>
          <w:right w:val="single" w:sz="4" w:space="4" w:color="auto"/>
          <w:between w:val="single" w:sz="4" w:space="1" w:color="auto"/>
          <w:bar w:val="single" w:sz="4" w:space="0" w:color="auto"/>
        </w:pBdr>
        <w:rPr>
          <w:color w:val="000000"/>
          <w:sz w:val="18"/>
          <w:szCs w:val="18"/>
        </w:rPr>
      </w:pPr>
      <w:bookmarkStart w:id="1" w:name="_Hlk96006267"/>
      <w:r w:rsidRPr="00F336DC">
        <w:rPr>
          <w:color w:val="000000"/>
          <w:sz w:val="18"/>
          <w:szCs w:val="18"/>
        </w:rPr>
        <w:t xml:space="preserve">This information is being collected to assist the Food and Nutrition Service in understanding and tracking farm to school engagement. This is a mandatory collection and FNS </w:t>
      </w:r>
      <w:r w:rsidRPr="00F336DC">
        <w:rPr>
          <w:sz w:val="18"/>
          <w:szCs w:val="18"/>
        </w:rPr>
        <w:t>will use the information to set priorities for USDA outreach and technical support</w:t>
      </w:r>
      <w:r w:rsidRPr="00F336DC">
        <w:rPr>
          <w:color w:val="000000"/>
          <w:sz w:val="18"/>
          <w:szCs w:val="18"/>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Pr>
          <w:color w:val="000000"/>
          <w:sz w:val="18"/>
          <w:szCs w:val="18"/>
        </w:rPr>
        <w:t>0167</w:t>
      </w:r>
      <w:r w:rsidRPr="00F336DC">
        <w:rPr>
          <w:color w:val="000000"/>
          <w:sz w:val="18"/>
          <w:szCs w:val="18"/>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F336DC">
        <w:rPr>
          <w:color w:val="000000"/>
          <w:sz w:val="18"/>
          <w:szCs w:val="18"/>
        </w:rPr>
        <w:t>to:</w:t>
      </w:r>
      <w:r w:rsidRPr="00F336DC">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End w:id="1"/>
    </w:p>
    <w:sectPr w:rsidSect="00DC74D0">
      <w:pgSz w:w="12240" w:h="15840" w:code="1"/>
      <w:pgMar w:top="1440" w:right="1620" w:bottom="1440" w:left="1440" w:header="108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70E4F"/>
    <w:multiLevelType w:val="hybridMultilevel"/>
    <w:tmpl w:val="56EC32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BE04E0"/>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B97520"/>
    <w:multiLevelType w:val="hybridMultilevel"/>
    <w:tmpl w:val="A9A0E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F47C0E"/>
    <w:multiLevelType w:val="hybridMultilevel"/>
    <w:tmpl w:val="E1D422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043E86"/>
    <w:multiLevelType w:val="hybridMultilevel"/>
    <w:tmpl w:val="AD3C7F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71C62F5"/>
    <w:multiLevelType w:val="hybridMultilevel"/>
    <w:tmpl w:val="435A53EA"/>
    <w:lvl w:ilvl="0">
      <w:start w:val="1"/>
      <w:numFmt w:val="bullet"/>
      <w:lvlText w:val=""/>
      <w:lvlJc w:val="left"/>
      <w:pPr>
        <w:ind w:left="720" w:hanging="360"/>
      </w:pPr>
      <w:rPr>
        <w:rFonts w:ascii="Symbol" w:hAnsi="Symbol" w:hint="default"/>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3">
    <w:nsid w:val="491319D0"/>
    <w:multiLevelType w:val="hybridMultilevel"/>
    <w:tmpl w:val="7A2423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2D043B5"/>
    <w:multiLevelType w:val="hybridMultilevel"/>
    <w:tmpl w:val="F342C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979797413">
    <w:abstractNumId w:val="7"/>
  </w:num>
  <w:num w:numId="2" w16cid:durableId="1720206617">
    <w:abstractNumId w:val="16"/>
  </w:num>
  <w:num w:numId="3" w16cid:durableId="1564296112">
    <w:abstractNumId w:val="18"/>
  </w:num>
  <w:num w:numId="4" w16cid:durableId="1589196586">
    <w:abstractNumId w:val="12"/>
  </w:num>
  <w:num w:numId="5" w16cid:durableId="58481029">
    <w:abstractNumId w:val="20"/>
  </w:num>
  <w:num w:numId="6" w16cid:durableId="701903081">
    <w:abstractNumId w:val="11"/>
  </w:num>
  <w:num w:numId="7" w16cid:durableId="930628061">
    <w:abstractNumId w:val="6"/>
  </w:num>
  <w:num w:numId="8" w16cid:durableId="499664278">
    <w:abstractNumId w:val="5"/>
  </w:num>
  <w:num w:numId="9" w16cid:durableId="1060246891">
    <w:abstractNumId w:val="9"/>
  </w:num>
  <w:num w:numId="10" w16cid:durableId="1002246275">
    <w:abstractNumId w:val="14"/>
  </w:num>
  <w:num w:numId="11" w16cid:durableId="223487509">
    <w:abstractNumId w:val="1"/>
  </w:num>
  <w:num w:numId="12" w16cid:durableId="1479149180">
    <w:abstractNumId w:val="13"/>
  </w:num>
  <w:num w:numId="13" w16cid:durableId="171337420">
    <w:abstractNumId w:val="19"/>
  </w:num>
  <w:num w:numId="14" w16cid:durableId="1947688536">
    <w:abstractNumId w:val="18"/>
  </w:num>
  <w:num w:numId="15" w16cid:durableId="1833982386">
    <w:abstractNumId w:val="18"/>
  </w:num>
  <w:num w:numId="16" w16cid:durableId="1014262207">
    <w:abstractNumId w:val="18"/>
  </w:num>
  <w:num w:numId="17" w16cid:durableId="1351253092">
    <w:abstractNumId w:val="18"/>
  </w:num>
  <w:num w:numId="18" w16cid:durableId="439186322">
    <w:abstractNumId w:val="18"/>
  </w:num>
  <w:num w:numId="19" w16cid:durableId="1219247404">
    <w:abstractNumId w:val="18"/>
  </w:num>
  <w:num w:numId="20" w16cid:durableId="172115958">
    <w:abstractNumId w:val="18"/>
  </w:num>
  <w:num w:numId="21" w16cid:durableId="1007944270">
    <w:abstractNumId w:val="18"/>
  </w:num>
  <w:num w:numId="22" w16cid:durableId="1902789195">
    <w:abstractNumId w:val="18"/>
  </w:num>
  <w:num w:numId="23" w16cid:durableId="1193568788">
    <w:abstractNumId w:val="18"/>
  </w:num>
  <w:num w:numId="24" w16cid:durableId="105126083">
    <w:abstractNumId w:val="18"/>
  </w:num>
  <w:num w:numId="25" w16cid:durableId="593175661">
    <w:abstractNumId w:val="18"/>
  </w:num>
  <w:num w:numId="26" w16cid:durableId="1728607018">
    <w:abstractNumId w:val="18"/>
  </w:num>
  <w:num w:numId="27" w16cid:durableId="1807428557">
    <w:abstractNumId w:val="18"/>
  </w:num>
  <w:num w:numId="28" w16cid:durableId="1402436724">
    <w:abstractNumId w:val="18"/>
  </w:num>
  <w:num w:numId="29" w16cid:durableId="605423913">
    <w:abstractNumId w:val="18"/>
  </w:num>
  <w:num w:numId="30" w16cid:durableId="1855921118">
    <w:abstractNumId w:val="2"/>
  </w:num>
  <w:num w:numId="31" w16cid:durableId="1734809738">
    <w:abstractNumId w:val="8"/>
  </w:num>
  <w:num w:numId="32" w16cid:durableId="1079213716">
    <w:abstractNumId w:val="0"/>
  </w:num>
  <w:num w:numId="33" w16cid:durableId="947927040">
    <w:abstractNumId w:val="15"/>
  </w:num>
  <w:num w:numId="34" w16cid:durableId="402529314">
    <w:abstractNumId w:val="4"/>
  </w:num>
  <w:num w:numId="35" w16cid:durableId="1922828369">
    <w:abstractNumId w:val="10"/>
  </w:num>
  <w:num w:numId="36" w16cid:durableId="17415132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8884690">
    <w:abstractNumId w:val="3"/>
  </w:num>
  <w:num w:numId="38" w16cid:durableId="1632975354">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oNotTrackFormatting/>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C6A"/>
    <w:rsid w:val="00003A2C"/>
    <w:rsid w:val="00006B3A"/>
    <w:rsid w:val="00010C87"/>
    <w:rsid w:val="000136F3"/>
    <w:rsid w:val="00016E17"/>
    <w:rsid w:val="0002216E"/>
    <w:rsid w:val="000352C6"/>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2D2C"/>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183D"/>
    <w:rsid w:val="000D432A"/>
    <w:rsid w:val="000D53F1"/>
    <w:rsid w:val="000D5777"/>
    <w:rsid w:val="000D67EA"/>
    <w:rsid w:val="000D6896"/>
    <w:rsid w:val="000D6C86"/>
    <w:rsid w:val="000D7DC1"/>
    <w:rsid w:val="000E1D36"/>
    <w:rsid w:val="000E6B75"/>
    <w:rsid w:val="000E7C36"/>
    <w:rsid w:val="000F13A7"/>
    <w:rsid w:val="000F21DB"/>
    <w:rsid w:val="000F4C44"/>
    <w:rsid w:val="000F5246"/>
    <w:rsid w:val="000F53F4"/>
    <w:rsid w:val="000F5A61"/>
    <w:rsid w:val="000F6F19"/>
    <w:rsid w:val="00101372"/>
    <w:rsid w:val="00102100"/>
    <w:rsid w:val="00102D56"/>
    <w:rsid w:val="001034D7"/>
    <w:rsid w:val="00104026"/>
    <w:rsid w:val="00104F2A"/>
    <w:rsid w:val="00105E89"/>
    <w:rsid w:val="00107A04"/>
    <w:rsid w:val="0011170B"/>
    <w:rsid w:val="001167DB"/>
    <w:rsid w:val="00116D10"/>
    <w:rsid w:val="001178CA"/>
    <w:rsid w:val="00120F02"/>
    <w:rsid w:val="001307A5"/>
    <w:rsid w:val="00133465"/>
    <w:rsid w:val="00135315"/>
    <w:rsid w:val="001368D3"/>
    <w:rsid w:val="0014461D"/>
    <w:rsid w:val="0014737D"/>
    <w:rsid w:val="001508BD"/>
    <w:rsid w:val="00152153"/>
    <w:rsid w:val="00153573"/>
    <w:rsid w:val="00156206"/>
    <w:rsid w:val="00157E04"/>
    <w:rsid w:val="00160657"/>
    <w:rsid w:val="00160B87"/>
    <w:rsid w:val="001624E0"/>
    <w:rsid w:val="00163804"/>
    <w:rsid w:val="001677DC"/>
    <w:rsid w:val="0017188C"/>
    <w:rsid w:val="00172119"/>
    <w:rsid w:val="001746B2"/>
    <w:rsid w:val="00175AC6"/>
    <w:rsid w:val="00176226"/>
    <w:rsid w:val="00177093"/>
    <w:rsid w:val="001773AA"/>
    <w:rsid w:val="00183C44"/>
    <w:rsid w:val="0018514B"/>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E737E"/>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233"/>
    <w:rsid w:val="0022674D"/>
    <w:rsid w:val="00227977"/>
    <w:rsid w:val="0023449A"/>
    <w:rsid w:val="00235F88"/>
    <w:rsid w:val="0024150B"/>
    <w:rsid w:val="002441E1"/>
    <w:rsid w:val="00245FAA"/>
    <w:rsid w:val="00255975"/>
    <w:rsid w:val="002561AE"/>
    <w:rsid w:val="0026070A"/>
    <w:rsid w:val="00260D31"/>
    <w:rsid w:val="00260E8A"/>
    <w:rsid w:val="00261C42"/>
    <w:rsid w:val="00267CA4"/>
    <w:rsid w:val="002702F7"/>
    <w:rsid w:val="00273EAA"/>
    <w:rsid w:val="00276702"/>
    <w:rsid w:val="00281A86"/>
    <w:rsid w:val="0028328D"/>
    <w:rsid w:val="002838F5"/>
    <w:rsid w:val="00285BB6"/>
    <w:rsid w:val="00291380"/>
    <w:rsid w:val="0029491C"/>
    <w:rsid w:val="002A0101"/>
    <w:rsid w:val="002A2DA8"/>
    <w:rsid w:val="002A4078"/>
    <w:rsid w:val="002A5CE0"/>
    <w:rsid w:val="002A780F"/>
    <w:rsid w:val="002A7906"/>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07FE8"/>
    <w:rsid w:val="003111C4"/>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27D8"/>
    <w:rsid w:val="00373E55"/>
    <w:rsid w:val="00376342"/>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0678"/>
    <w:rsid w:val="003B171E"/>
    <w:rsid w:val="003B4770"/>
    <w:rsid w:val="003B4EC8"/>
    <w:rsid w:val="003B7317"/>
    <w:rsid w:val="003B7447"/>
    <w:rsid w:val="003C1360"/>
    <w:rsid w:val="003C20BF"/>
    <w:rsid w:val="003C22E6"/>
    <w:rsid w:val="003C545B"/>
    <w:rsid w:val="003C5B99"/>
    <w:rsid w:val="003D5616"/>
    <w:rsid w:val="003E666B"/>
    <w:rsid w:val="003E682A"/>
    <w:rsid w:val="003F3E19"/>
    <w:rsid w:val="003F5ADA"/>
    <w:rsid w:val="004035D7"/>
    <w:rsid w:val="00405A1C"/>
    <w:rsid w:val="00411D9B"/>
    <w:rsid w:val="004125AD"/>
    <w:rsid w:val="004142F2"/>
    <w:rsid w:val="0042040F"/>
    <w:rsid w:val="00423092"/>
    <w:rsid w:val="00423CB4"/>
    <w:rsid w:val="004253E8"/>
    <w:rsid w:val="0042679C"/>
    <w:rsid w:val="00426D84"/>
    <w:rsid w:val="00427EA9"/>
    <w:rsid w:val="00430870"/>
    <w:rsid w:val="004319BC"/>
    <w:rsid w:val="004350B0"/>
    <w:rsid w:val="00436CE5"/>
    <w:rsid w:val="00437BD7"/>
    <w:rsid w:val="0045024C"/>
    <w:rsid w:val="00453FE3"/>
    <w:rsid w:val="00460EFD"/>
    <w:rsid w:val="00463383"/>
    <w:rsid w:val="004637E7"/>
    <w:rsid w:val="00464FE1"/>
    <w:rsid w:val="00470AB4"/>
    <w:rsid w:val="00472E16"/>
    <w:rsid w:val="004734DF"/>
    <w:rsid w:val="00475170"/>
    <w:rsid w:val="00475B96"/>
    <w:rsid w:val="0048393A"/>
    <w:rsid w:val="00486943"/>
    <w:rsid w:val="00494FAA"/>
    <w:rsid w:val="00495B91"/>
    <w:rsid w:val="004A12E3"/>
    <w:rsid w:val="004A18C7"/>
    <w:rsid w:val="004A3A22"/>
    <w:rsid w:val="004A5408"/>
    <w:rsid w:val="004B68CF"/>
    <w:rsid w:val="004C18DF"/>
    <w:rsid w:val="004C23E6"/>
    <w:rsid w:val="004C29E5"/>
    <w:rsid w:val="004C2B46"/>
    <w:rsid w:val="004C48D2"/>
    <w:rsid w:val="004D140C"/>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3E26"/>
    <w:rsid w:val="00534B03"/>
    <w:rsid w:val="00534C33"/>
    <w:rsid w:val="005369F0"/>
    <w:rsid w:val="00536DB4"/>
    <w:rsid w:val="0054025D"/>
    <w:rsid w:val="00544848"/>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2477A"/>
    <w:rsid w:val="0063014E"/>
    <w:rsid w:val="0063253E"/>
    <w:rsid w:val="00640872"/>
    <w:rsid w:val="0064446D"/>
    <w:rsid w:val="006455C2"/>
    <w:rsid w:val="0065112D"/>
    <w:rsid w:val="00651DD5"/>
    <w:rsid w:val="00653604"/>
    <w:rsid w:val="00655366"/>
    <w:rsid w:val="006601A0"/>
    <w:rsid w:val="0066134E"/>
    <w:rsid w:val="006671F2"/>
    <w:rsid w:val="00670A45"/>
    <w:rsid w:val="006814BB"/>
    <w:rsid w:val="006840EB"/>
    <w:rsid w:val="00690D0B"/>
    <w:rsid w:val="00692B3B"/>
    <w:rsid w:val="0069342C"/>
    <w:rsid w:val="006A3852"/>
    <w:rsid w:val="006A541C"/>
    <w:rsid w:val="006A5B3B"/>
    <w:rsid w:val="006A6275"/>
    <w:rsid w:val="006A74A4"/>
    <w:rsid w:val="006A7AC7"/>
    <w:rsid w:val="006B0128"/>
    <w:rsid w:val="006B078C"/>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65C6D"/>
    <w:rsid w:val="00773221"/>
    <w:rsid w:val="00773A70"/>
    <w:rsid w:val="007747DC"/>
    <w:rsid w:val="00776C72"/>
    <w:rsid w:val="0078258F"/>
    <w:rsid w:val="007846BC"/>
    <w:rsid w:val="0079221B"/>
    <w:rsid w:val="00794B6E"/>
    <w:rsid w:val="007969A4"/>
    <w:rsid w:val="00797A3C"/>
    <w:rsid w:val="007A0114"/>
    <w:rsid w:val="007A3E32"/>
    <w:rsid w:val="007A74DA"/>
    <w:rsid w:val="007B1321"/>
    <w:rsid w:val="007B1904"/>
    <w:rsid w:val="007B6038"/>
    <w:rsid w:val="007C03CB"/>
    <w:rsid w:val="007C514B"/>
    <w:rsid w:val="007D6370"/>
    <w:rsid w:val="007D68A8"/>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C710F"/>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0E24"/>
    <w:rsid w:val="00912E02"/>
    <w:rsid w:val="00913224"/>
    <w:rsid w:val="009166D1"/>
    <w:rsid w:val="00923176"/>
    <w:rsid w:val="009335BC"/>
    <w:rsid w:val="00933CEA"/>
    <w:rsid w:val="00942024"/>
    <w:rsid w:val="00944550"/>
    <w:rsid w:val="00945EFE"/>
    <w:rsid w:val="009550AD"/>
    <w:rsid w:val="00955F3A"/>
    <w:rsid w:val="009565D4"/>
    <w:rsid w:val="0096106C"/>
    <w:rsid w:val="00962A44"/>
    <w:rsid w:val="0096551F"/>
    <w:rsid w:val="00967D7C"/>
    <w:rsid w:val="009748F1"/>
    <w:rsid w:val="00977D73"/>
    <w:rsid w:val="009800EB"/>
    <w:rsid w:val="00981449"/>
    <w:rsid w:val="00987AA8"/>
    <w:rsid w:val="00987DAD"/>
    <w:rsid w:val="0099262A"/>
    <w:rsid w:val="009937F8"/>
    <w:rsid w:val="00997B24"/>
    <w:rsid w:val="009A05F3"/>
    <w:rsid w:val="009A06AE"/>
    <w:rsid w:val="009A24DF"/>
    <w:rsid w:val="009A7CC7"/>
    <w:rsid w:val="009B28F7"/>
    <w:rsid w:val="009B313A"/>
    <w:rsid w:val="009B3D0C"/>
    <w:rsid w:val="009B56DA"/>
    <w:rsid w:val="009B784F"/>
    <w:rsid w:val="009C6704"/>
    <w:rsid w:val="009D13BB"/>
    <w:rsid w:val="009D2326"/>
    <w:rsid w:val="009D369C"/>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2AA0"/>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AF5916"/>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0789"/>
    <w:rsid w:val="00B7601F"/>
    <w:rsid w:val="00B76BEE"/>
    <w:rsid w:val="00B76EBD"/>
    <w:rsid w:val="00B7744A"/>
    <w:rsid w:val="00B82D4D"/>
    <w:rsid w:val="00B831A2"/>
    <w:rsid w:val="00B86634"/>
    <w:rsid w:val="00B87EE6"/>
    <w:rsid w:val="00B91579"/>
    <w:rsid w:val="00B9260A"/>
    <w:rsid w:val="00B95FFF"/>
    <w:rsid w:val="00B96ABD"/>
    <w:rsid w:val="00BA3A44"/>
    <w:rsid w:val="00BB040D"/>
    <w:rsid w:val="00BB0730"/>
    <w:rsid w:val="00BB2B77"/>
    <w:rsid w:val="00BB6EE9"/>
    <w:rsid w:val="00BC335E"/>
    <w:rsid w:val="00BC363D"/>
    <w:rsid w:val="00BC4D4A"/>
    <w:rsid w:val="00BD1BD2"/>
    <w:rsid w:val="00BD2883"/>
    <w:rsid w:val="00BD2AE8"/>
    <w:rsid w:val="00BE1805"/>
    <w:rsid w:val="00BE1EF5"/>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0510"/>
    <w:rsid w:val="00C614AC"/>
    <w:rsid w:val="00C62F1C"/>
    <w:rsid w:val="00C6380F"/>
    <w:rsid w:val="00C63AAA"/>
    <w:rsid w:val="00C665B1"/>
    <w:rsid w:val="00C70504"/>
    <w:rsid w:val="00C72229"/>
    <w:rsid w:val="00C73F40"/>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2664"/>
    <w:rsid w:val="00CF3E63"/>
    <w:rsid w:val="00CF3E91"/>
    <w:rsid w:val="00CF47FD"/>
    <w:rsid w:val="00CF561E"/>
    <w:rsid w:val="00D00B13"/>
    <w:rsid w:val="00D03007"/>
    <w:rsid w:val="00D10A25"/>
    <w:rsid w:val="00D10F1C"/>
    <w:rsid w:val="00D143BA"/>
    <w:rsid w:val="00D16F6C"/>
    <w:rsid w:val="00D20DD2"/>
    <w:rsid w:val="00D2114C"/>
    <w:rsid w:val="00D26DC6"/>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C74D0"/>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0C47"/>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E54B3"/>
    <w:rsid w:val="00EE5FAD"/>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36DC"/>
    <w:rsid w:val="00F36D36"/>
    <w:rsid w:val="00F4263A"/>
    <w:rsid w:val="00F47E96"/>
    <w:rsid w:val="00F50A17"/>
    <w:rsid w:val="00F50A3A"/>
    <w:rsid w:val="00F6108B"/>
    <w:rsid w:val="00F62A1E"/>
    <w:rsid w:val="00F64DB9"/>
    <w:rsid w:val="00F65513"/>
    <w:rsid w:val="00F6675C"/>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D6697"/>
    <w:rsid w:val="00FE062E"/>
    <w:rsid w:val="00FE0A7C"/>
    <w:rsid w:val="00FE2611"/>
    <w:rsid w:val="00FE53D8"/>
    <w:rsid w:val="00FE7BE0"/>
    <w:rsid w:val="00FF2067"/>
    <w:rsid w:val="00FF3FFA"/>
  </w:rsids>
  <w:docVars>
    <w:docVar w:name="__Grammarly_42___1" w:val="H4sIAAAAAAAEAKtWcslP9kxRslIyNDY0MzUxMTUwNzUyMTU2MrdU0lEKTi0uzszPAykwrAUAMM95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1579821"/>
  <w15:docId w15:val="{E0581554-9724-436B-965E-4E846BD03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hAnsi="Arial" w:eastAsiaTheme="minorHAnsi"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hAnsi="Arial" w:eastAsiaTheme="minorHAnsi"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character" w:styleId="UnresolvedMention">
    <w:name w:val="Unresolved Mention"/>
    <w:basedOn w:val="DefaultParagraphFont"/>
    <w:uiPriority w:val="99"/>
    <w:semiHidden/>
    <w:unhideWhenUsed/>
    <w:rsid w:val="009A0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C1F6D714D7B443B15B81272EDA2770" ma:contentTypeVersion="4" ma:contentTypeDescription="Create a new document." ma:contentTypeScope="" ma:versionID="3827c8fb6c474271fc7ab50ac103ca60">
  <xsd:schema xmlns:xsd="http://www.w3.org/2001/XMLSchema" xmlns:xs="http://www.w3.org/2001/XMLSchema" xmlns:p="http://schemas.microsoft.com/office/2006/metadata/properties" xmlns:ns2="0fb3dce1-3dea-4756-8cd8-b33dd5816c80" targetNamespace="http://schemas.microsoft.com/office/2006/metadata/properties" ma:root="true" ma:fieldsID="ee57824292d23662120e940f1374a3a5" ns2:_="">
    <xsd:import namespace="0fb3dce1-3dea-4756-8cd8-b33dd5816c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3dce1-3dea-4756-8cd8-b33dd5816c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355CA5-9EE8-4E00-BDC7-5D77829E9E0F}">
  <ds:schemaRefs>
    <ds:schemaRef ds:uri="http://schemas.openxmlformats.org/officeDocument/2006/bibliography"/>
  </ds:schemaRefs>
</ds:datastoreItem>
</file>

<file path=customXml/itemProps2.xml><?xml version="1.0" encoding="utf-8"?>
<ds:datastoreItem xmlns:ds="http://schemas.openxmlformats.org/officeDocument/2006/customXml" ds:itemID="{006E5806-55F4-46DD-809F-B36E5F5E8D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175E33-2BF5-4C21-80F0-A7937E92C44F}">
  <ds:schemaRefs>
    <ds:schemaRef ds:uri="http://schemas.microsoft.com/sharepoint/v3/contenttype/forms"/>
  </ds:schemaRefs>
</ds:datastoreItem>
</file>

<file path=customXml/itemProps4.xml><?xml version="1.0" encoding="utf-8"?>
<ds:datastoreItem xmlns:ds="http://schemas.openxmlformats.org/officeDocument/2006/customXml" ds:itemID="{A6AF6FEE-8386-44A2-A0AE-519129494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3dce1-3dea-4756-8cd8-b33dd5816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482</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thal, Amy - FNS</dc:creator>
  <cp:lastModifiedBy>Rosenthal, Amy - FNS</cp:lastModifiedBy>
  <cp:revision>7</cp:revision>
  <dcterms:created xsi:type="dcterms:W3CDTF">2023-03-01T16:42:00Z</dcterms:created>
  <dcterms:modified xsi:type="dcterms:W3CDTF">2025-02-1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6D714D7B443B15B81272EDA2770</vt:lpwstr>
  </property>
</Properties>
</file>